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วันที่</w:t>
      </w:r>
      <w:r>
        <w:t xml:space="preserve"> </w:t>
      </w:r>
      <w:r>
        <w:t xml:space="preserve">21</w:t>
      </w:r>
      <w:r>
        <w:t xml:space="preserve"> </w:t>
      </w:r>
      <w:r>
        <w:t xml:space="preserve">มิ.ย.</w:t>
      </w:r>
      <w:r>
        <w:t xml:space="preserve"> </w:t>
      </w:r>
      <w:r>
        <w:t xml:space="preserve">2565</w:t>
      </w:r>
    </w:p>
    <w:p>
      <w:pPr>
        <w:pStyle w:val="Date"/>
      </w:pPr>
      <w:r>
        <w:t xml:space="preserve">วันศุกร์ที่</w:t>
      </w:r>
      <w:r>
        <w:t xml:space="preserve"> </w:t>
      </w:r>
      <w:r>
        <w:t xml:space="preserve">24</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ก็มีเยอะแยะเลยเพราะเราเรียนการสร้างออกแบบและสร้างเพราะฉะนั้นเราก็จะสร้างการออกแบบหรือการสร้างตัวอักษรเพราะว่าแผนที่บอกองค์ประกอบของสื่อดิจิตอลมันจะต้องมีทั้งข้อความภาพนิ่งภาพเคลื่อนไหว Video เสียงใช่ไหมเป็นองค์ประกอบเพราะฉะนั้นองค์ประกอบเป็นองค์ประกอบนั้นที่เราขาดไม่ได้ซึ่งเราจะทำสื่อน่ะมันก็ต้องมีข้อความบอกเช่นอย่างน้อยก็บอกชื่อเรื่องต้นนะที่นี้สาเหตุที่เราจะต้องมาออกแบบนี่เห็นไหมคะให้สไลด์ที่นำเสนอตัวอักษรมันมีผลโดยตรงงานกราฟฟิกหรืองานสื่อเพราะว่าอะไรเพราะว่าถ้าเราใช้ตัวอักษรที่มันเหมาะนึกออกนะความน่าสนใจหรือสมมุติถ้าเหมือนสร้างทำไมเขาถึงต้องจ้างทำป้ายโฆษณาป้ายหาเสียงใช่ไหมคะก็คือเขาต้องการให้การออกแบบสื่อประเภทนั้นน่ะมีความน่าสนใจแล้วทำยังไงถึงจะมีความน่าสนใจเช่นตัวอักษรสังเกตว่าจะเป็นตัวดึงดูดความสนใจได้ปีนี้ก่อนที่เราจะออกแบบได้เราก็จะต้องรู้จักประเภทของมันก่อนประเภทอักษรไปทางที่เป็นสื่อดิจิตอลหรือเป็นคอมพิวเตอร์ของเราประเภทตัวอักษรในทางคอมพิวเตอร์ก็จะประกอบด้วย 3 ประเภท แบบที่ 1 ก็คือ Paintext ที่ อันที่ 1 น่ะ Unformat Text ประเภทนี้แตกต่างกันอย่างไร เราไปดูกันที่ประเภทที่ 1 ก่อนนะคะ format ก็คือมันจะเป็นตัวอักษรที่เรียนคอมพิวเตอร์จะรู้จักรหัสที่เขาเรียกว่า</w:t>
      </w:r>
      <w:r>
        <w:t xml:space="preserve"> </w:t>
      </w:r>
      <w:r>
        <w:t xml:space="preserve">“</w:t>
      </w:r>
      <w:r>
        <w:t xml:space="preserve">ASCII</w:t>
      </w:r>
      <w:r>
        <w:t xml:space="preserve">”</w:t>
      </w:r>
      <w:r>
        <w:t xml:space="preserve"> </w:t>
      </w:r>
      <w:r>
        <w:t xml:space="preserve">ก็คือรหัสที่ใช้ตัวเลข 0 กับ 1 น่ะตัวสร้างอักษรขึ้นมานะคะ มันประกอบด้วยตัวเลขประกอบด้วย 0 กับ 1 น่ะ มันจะให้ดูว่ามีอะไรบ้าง เราสามารถแบ่งรูปแบบของ Format ได้ 2 รูปแบบนะคะ แบ่งอย่างไร ก็คือบอกแล้วเป็นรหัสของคอมพิวเตอร์แบบที่ 1 ก็คือแบบรหัส ASCII เห็นไหมคะ จะใช้ตัวเลข 0 กับ 1 แล้วก็แบบที่ 2 Unicode ก็ใช้ 0 กับ 1 เหมือนกันต่างกันตรงไหน มันต่างกันตรงที่จะใช้รหัส Bใน 1 บิตนี่จะมีตัวเลขก็คือ 0 กับ 1 คือใน 1 ตัวอักษรนี่จะต้อง 0 เลข 1 ทั้งหมด 7 ตัวว่าอย่างนั้นเถอะ แต่ถ้าเป็น Unicode ใช้ตัวอักษร 16 Bit แทน 8 Bit นะคะ ที่นี้จะดูให้เห็นความแตกต่าง เดี๋ยวจะให้ดูหายไปไหนแล้วแย่แล้วถ่ายภาพไม่มาเดี๋ยวนะคะ เดี๋ยวเปิดให้ดูขอโทษภาพ หายไปไหน ไม่สไลด์ที่ส่งมา แต่เครื่องนี้ไม่ขึ้นไม่มีใช่ไหม อย่างนั้นเด็ก ๆเปิดดูไปด้วยกันเลยนะคะ เข้าคำค้นว่า Unicode U-n-i-c-o-d-e เราก็ใส่เครื่องหมาย ค้นเป็นรูปเลยนะนี่ วันนี้จะเห็นชัดเข้าไม่ได้ เข้าชมไม่ให้เข้าอีกไม่ยอมให้เข้าอีก เดี๋ยวตีตายเลย เดี๋ยวนะคะ หาที่เป็นตารางเปรียบเทียบ ตัวนี้ เข้าชมไม่ได้ไม่ยอมไม่ยอม เดี๋ยวลองใหม่นะ นี่ ๆ เด็ก ๆ จะเห็นนะ ตารางของ… ไม่ขึ้นเลย ดูจากอย่างนี้แล้วกันไม่โหลด อ๋อ ขอโทษ ไม่ได้สลับหน้าจอ ไม่ได้ดู ให้เด็ก ๆ ลองค้นคำว่า</w:t>
      </w:r>
      <w:r>
        <w:t xml:space="preserve"> </w:t>
      </w:r>
      <w:r>
        <w:t xml:space="preserve">“</w:t>
      </w:r>
      <w:r>
        <w:t xml:space="preserve">Unicode</w:t>
      </w:r>
      <w:r>
        <w:t xml:space="preserve">”</w:t>
      </w:r>
      <w:r>
        <w:t xml:space="preserve"> </w:t>
      </w:r>
      <w:r>
        <w:t xml:space="preserve">กับ</w:t>
      </w:r>
      <w:r>
        <w:t xml:space="preserve"> </w:t>
      </w:r>
      <w:r>
        <w:t xml:space="preserve">“</w:t>
      </w:r>
      <w:r>
        <w:t xml:space="preserve">ASCII</w:t>
      </w:r>
      <w:r>
        <w:t xml:space="preserve">”</w:t>
      </w:r>
      <w:r>
        <w:t xml:space="preserve"> </w:t>
      </w:r>
      <w:r>
        <w:t xml:space="preserve">2 ตารางความจริงเซฟรูปนี้ แต่ทำไมในสไลด์ไม่ขึ้นนะคะ ก็คือจะเห็นว่าของที่จะใช้เลขบัตรนี้ตัว 001 นี่ ทั้งหมดก็คือเป็นเลข… น่ะกุ้งนาง จะใช้แบบ… พิมพ์ผิดใช่ไหม โอเค ความแตกต่างของตัวนี้ คือ มันจะเป็นเวลาในคอมพิวเตอร์น่ะเวลาเครื่องมันพิมพ์ตัวอักษรตามหลักแล้ว มันจะไปอ่านค่าพวกนี้กับ Unicode นี้อักษรที่เราเห็นกันได้วันนี้ไม่ได้ออกแบบแน่นอนอยู่แล้ว เพราะคอมพิวเตอร์รู้แล้วว่า A คืออะไร อะไรมันจะใช้กับฟอนต์ที่มันมีอยู่ในเครื่อง มาดูตัวที่คือแบบอัน Format นะคะ มาดูอีกแบบหนึ่งที่เป็น Format ก็คือลักษณะตัวอักษรที่มีรูปแบบอยู่แล้ว คือ เราระบุมาแล้วว่ามีลักษณะแตกต่างกันไป เป็นตัวหนา ทำไมมันขึ้นแบบนี้ ตัวเอน ขีดเส้นใต้เหมือนในภาพตัวอย่างนะคะ เห็นไหม ก็คือตัวอักษรแบบ Format นี่ เราสามารถมาทำตัวแบบนี้นี่เป็นตัวเองกันมีขีดเส้นใต้ก็ได้แบบที่เราเห็นในเวลาใช้ Word นะ ทำให้เป็นตัวหนา เป็นหวัดนะคะ ทำให้เป็นตัวเอียง ทำให้มีขีดใต้อย่างนี้นะคะ เป็นลักษณะอย่างนี้นะคะ นี่คือภาพประกอบนะคะ งานหรือว่าจะใช้รูปแบบไหน แบบมีเงา ก็มีถ้าเป็นหรือเส้นโค้ง หรือเป็นโค้ง แล้วก็มีเส้นขีดเส้นใต้ หรือเป็นแบบ 3D ก็ได้ ก็คือตัวอักษรที่ลักษณะแบบว่าเป็น Formant หรือมีรูปแบบนั่นเอง สุดท้ายที่ 3 แบบ Hypertext คืออะไร Hypertext ใช้ Google ข้อความเวลาเราใช้ search engineออกนะนั่น ก็คือข้อความนั้นน่ะมันจะสามารถเชื่อมไปหาเอกสารหน้าไหนในเว็บได้ ก็คือการเชื่อมโยงผ่านระบบเครือข่าย หรือที่เรียกว่า… ก็คือลักษณะของตัวอักษรที่เป็น Hypertext นั่นเองตอนนี้สิ่งที่เราต้องทำภาษาคอมพิวเตอร์ ก็คือตัวอักษรนั่นเอง ก็คือสร้างมันน่ะ จะกำหนดอย่างไร คือ ฟอนต์แต่ละประเภทน่ะเดี๋ยวนี้มันมีให้ดาวน์โหลดนะ บางทีไปเอาของเขามาระวังเรื่องลิขสิทธิ์นะ เคยบอกทุกครั้ งอะไรก็แล้วแต่ในโลกอินเทอร์เน็ตของเรานี่ วันนี้นอนเขามาต้องระวังเรื่องลิขสิทธิ์ เพราะฉะนั้น บางอย่างมันก็เอามาใช้ไม่ได้มันจะติดปัญหาลิขสิทธิ์ เดี๋ยวมันก็เป็นสาเหตุที่เราจะต้องลองทำฟอนต์ดูนะคะ ที่นี้เวลาเขาสร้างฟอนต์น่ะมันก็จะมีแบบโครงโครงร่างของขอบของตัวอักษรที่เราจะต้องทำน่ะ ก็คือมีเส้นอย่างนี้ขีดไว้ว่าถ้าเราทำตัวนี้ขนาดความสูงเท่าไร มี Base Line มี Point Size เดี๋ยวจะมีคำอธิบายอยู่ในสไลด์ถัดไปนะคะ Sleep คืออะไรมี Base Line คืออะไร คือกำหนดขนาดความกว้างของตัวอักษร อย่างนี้เป็นต้นความสูงเห็นไหมคะ x High ก็คือความสูงในแนวนี้มี Base Line มี size เรามาดูคำอธิบายโครงสร้างของแต่ละตัวเส้นที่กำหนดอักษรส่วนบนสุดไม่นึกถึงเวลาเราเขียนภาพภาษาอังกฤษน่ะ มันจะไม่ค่อยมีปัญหา นึกออกนะ ถ้าเป็นตัวพิมพ์ใหญ่มันก็จะไม่เกินเส้นบนสุดใช่ไหมแต่ถ้ามันเป็นตัวเขียนน่ะ นึกออกนะ เช่น ตัว L บางทีตัว L นี่ หรือไอมันก็จะมีตัวจุดข้างบนก็ได้อยู่แต่มันจะอยู่ไม่เกินเส้น Serif พวกนี้ ย้อนไปดูในกรอบเหมือน L นี่ไปก็จะเกินไม่มากเท่าไij มันจะไม่เกินไปถึงเส้นบนสุดนึกออกนะ ถ้าสมมุติตัวนี้ตัว i ขึ้นมามันก็จะอยู่ระหว่างกึ่งกลาง ก็คือไอ้จุดกลม ๆ บนตัวไอที่เกิดขึ้นมา อย่างนี้เป็นต้น Mean Line ไว้กำหนดความสูงของตัวอักษรตัวพิมพ์เล็กภาษาไทยก็ของเราก็แค่ไม่มีตัวอักษรพิมพ์เล็กพิมพ์ใหญ่ใช่ไหม แต่ให้นึกถึงเรามีอะไรคะ สระของไทยมีทั้งด้านบนไหมอยู่ข้างบนสระด้านล่างเส้นนี้มันก็จะมีMean Line ให้เลย ตัวอักษรตรงนี้สอนก็ได้อยู่ไม่เกินเส้นตรงนี้ เป็นต้นนะเหมือนที่ไม่มีสระยังมีอะไรอีกวรรณยุกต์ ก็คือเอก โท ตรี เพราะอะไรไม่มีเส้นคำว่าห่วงมันมีทางไม่หันอากาศ แล้วก็เห็นไหมอากาศมันก็จะอยู่เลขมันอาจจะอยู่ไลน์ข้างบนนะ อย่างนี้เป็นต้น ก็ใช้โครงสร้างเดียวกันเหมือนกันบนสุดมี Base Line กำหนดขอบล่างขอบบนขอบล่างของตัวอักษรนะคะ font Sizeความสูงทั้งหมดกำหนดช่วงความสูงทั้งหมดของตัวอักษรความสูงเฉพาะที่เป็นตัวพิมพ์ใหญ่ ถ้าเป็นภาษาไทยก็มันหมายถึงภาษามี… หมายถึง… ก็วรรณยุกต์เป็นต้นนะคะ รายละเอียดพวกนี้เด็กสามารถไปอ่านขึ้นให้ได้ถ้าเรารู้โครงสร้างแล้วเวลาออกแบบนึกออกนะ มันก็จะอยู่ในโซนนี้ไอ้เส้นที่ตีให้เขียนนิติดต่อมาที่เราจะต้องทำ ก็คือในการออกแบบนี่ ฟอนต์ 1 ฟอนต์ เพื่อจะนำไปใช้เราต้องมีหลักเกณฑ์ในการออกแบบนะคะ เขาว่าไม่เป็นอะไรหรอก ไม่ได้มีอะไรพิสดารเลย ก็คือตอนที่เราออกแบบความหมายหรือคำลักษณะของฟอนต์ มันควรจะไปทางเดียวกัน เห็นไหม ตัวอย่างคำว่า</w:t>
      </w:r>
      <w:r>
        <w:t xml:space="preserve"> </w:t>
      </w:r>
      <w:r>
        <w:t xml:space="preserve">“</w:t>
      </w:r>
      <w:r>
        <w:t xml:space="preserve">น่ารัก</w:t>
      </w:r>
      <w:r>
        <w:t xml:space="preserve">”</w:t>
      </w:r>
      <w:r>
        <w:t xml:space="preserve"> </w:t>
      </w:r>
      <w:r>
        <w:t xml:space="preserve">น่ารัก สีชมพูกับน่ารักสีดำถูกไหม เราก็ควรจะเลือก เพราะว่ามันสื่อถึงความน่ารักแล้วก็สีน่ะ เห็นไหมสีชมพูอ่อนหวานน่ารัก เขาเรียกว่ามันต้องประสานไปในทางเดียวกันน่ะ ไม่ใช่บอกว่าน่ารักสีแดง แสบหูแสบตา แบบร้อนแรง มันจะต่างกับรักเฉย ๆ นึกออกนะ รักกับน่ารักมันแตกต่างกันนะ คือ ถ้าใช้แต่คำว่า</w:t>
      </w:r>
      <w:r>
        <w:t xml:space="preserve"> </w:t>
      </w:r>
      <w:r>
        <w:t xml:space="preserve">“</w:t>
      </w:r>
      <w:r>
        <w:t xml:space="preserve">รัก</w:t>
      </w:r>
      <w:r>
        <w:t xml:space="preserve">”</w:t>
      </w:r>
      <w:r>
        <w:t xml:space="preserve"> </w:t>
      </w:r>
      <w:r>
        <w:t xml:space="preserve">นี่ อาจจะใช้สีแดงได้ เพราะสื่อถึงความรัก ก็คือสีแดง เป็นต้น ที่นี้ใช้คำว่า</w:t>
      </w:r>
      <w:r>
        <w:t xml:space="preserve"> </w:t>
      </w:r>
      <w:r>
        <w:t xml:space="preserve">“</w:t>
      </w:r>
      <w:r>
        <w:t xml:space="preserve">น่ารัก</w:t>
      </w:r>
      <w:r>
        <w:t xml:space="preserve">”</w:t>
      </w:r>
      <w:r>
        <w:t xml:space="preserve"> </w:t>
      </w:r>
      <w:r>
        <w:t xml:space="preserve">คำจะเปลี่ยนคำในภาษาไทยน่ะ เพราะฉะนั้น ออกแบบเราก็ควรจะออกแบบให้มันสื่อกันด้วย หรือไปในทางเดียวกันเรานะคะ และหลักเกณฑ์ต่อไปหลักเกณฑ์ที่ 2 อารมณ์ สื่อถงึอารมณ์ดีอย่างไร สื่อถึงอารมณ์ ถ้าสมมติแม่บอกให้ทำรายงานส่ง หรือหนังสือราชการต้องใช้ฟอนต์ที่เป็นสารบัญเท่านั้น นึกออกนะคะ อารมณ์ของฟอนต์ อารมณ์ของงาน งานเป็นงานแบบเชิงหลักการ หรืองานราชการ เหมือนเด็ก ๆ กับเพื่อนเป็นงานที่ทำกับเพื่อนเด็ก ๆ อาจจะใช้ฟอนต์ที่ทำงานไปมือ นึกออกนะ หรืองานนั้นเด็กทำไปทำเอกสารหรือวิธีการสอนสำหรับเด็กเล็ก สำหรับเด็กก็ควรจะเป็นฟอนต์น่ารัก ๆ ก็ไม่ควรจะเป็นฟอนต์แบบเป็นทางการนะคะ ในตัวอย่างนี่คำว่า… คำมันค่อนข้างเป็นเชื่อถือหนักแน่น ต้องไปใส่ลูกเล่นอะไรเยอะ แบบที่ 2 อารมณ์มีความรู้เล่นอย่างนี้ ฟอนต์เขาก็แต่งเข้ามา หรือแบบที่ 3 นั่นเอง ฟอนต์ที่ 3 Came With Your Life เล่นกับชีวิตใช้ฟอนต์ที่ไม่เป็นทางการก็ได้เหมือน เป็นคำคมเล่น ๆ อะไรอย่างนี้ ลักษณะงานที่จะทำด้วยเหมือนกันมัน ก็คือมี 2 หลักใหญ่ ๆ ที่นี้เราก็จะเข้าสู่โหมดการทดสอบการทำโปรแกรมออกแบบฟอนต์ โปรแกรมออกแบบฟอนต์นี่มีเยอะเลย แบบที่เหมือนต้องลงในเครื่องนี่ก็เยอะ ให้เด็ก ๆ เปิดเว็บบราว์เซอร์ขึ้นมาค่ะ เสร็จแล้วในช่องนี้ ในช่อง search น่ะ ให้พิมพ์</w:t>
      </w:r>
      <w:r>
        <w:t xml:space="preserve"> </w:t>
      </w:r>
      <w:r>
        <w:t xml:space="preserve">“</w:t>
      </w:r>
      <w:r>
        <w:t xml:space="preserve">โปรแกรมสร้างฟอนต์</w:t>
      </w:r>
      <w:r>
        <w:t xml:space="preserve">”</w:t>
      </w:r>
      <w:r>
        <w:t xml:space="preserve"> </w:t>
      </w:r>
      <w:r>
        <w:t xml:space="preserve">แล้วรู้ว่าภาษาไทยเข้าไปด้วย เราเป็นคนไทยส่วนใหญ่ลองเปิดเว็บบราว์เซอร์นะคะ ไปด้วยกัน ในช่องคำค้นนี่นะคะ ให้พิมพ์คำว่า</w:t>
      </w:r>
      <w:r>
        <w:t xml:space="preserve"> </w:t>
      </w:r>
      <w:r>
        <w:t xml:space="preserve">“</w:t>
      </w:r>
      <w:r>
        <w:t xml:space="preserve">โปรแกรม</w:t>
      </w:r>
      <w:r>
        <w:t xml:space="preserve">”</w:t>
      </w:r>
      <w:r>
        <w:t xml:space="preserve"> </w:t>
      </w:r>
      <w:r>
        <w:t xml:space="preserve">“</w:t>
      </w:r>
      <w:r>
        <w:t xml:space="preserve">โปรแกรมสร้างฟอนต์</w:t>
      </w:r>
      <w:r>
        <w:t xml:space="preserve">”</w:t>
      </w:r>
      <w:r>
        <w:t xml:space="preserve"> </w:t>
      </w:r>
      <w:r>
        <w:t xml:space="preserve">สร้างฟอนต์นะคะ ลืมดู โอเค เปลี่ยนภาษาก่อนนะคะ ในช่องคำค้นให้เด็ก ๆ พิมพ์คำว่า</w:t>
      </w:r>
      <w:r>
        <w:t xml:space="preserve"> </w:t>
      </w:r>
      <w:r>
        <w:t xml:space="preserve">“</w:t>
      </w:r>
      <w:r>
        <w:t xml:space="preserve">โปรแกรม</w:t>
      </w:r>
      <w:r>
        <w:t xml:space="preserve">”</w:t>
      </w:r>
      <w:r>
        <w:t xml:space="preserve"> </w:t>
      </w:r>
      <w:r>
        <w:t xml:space="preserve">นะคะ สร้างฟอนต์ สร้างฟอนต์ แล้วก็มีคำว่าภาษาไทยเพิ่มเข้าไปด้วย เสร็จแล้วกดค้นหาค่ะ ขอโทษ ลืมเปลี่ยน เราจากค้นทั้งหมด ให้เลือกตัวที่มันขึ้นตัวนี้เห็นไหม ขึ้นอันแรกไหมคะ นี่ ๆ ที่ขึ้นว่าจัดอันดับโปรแกรมสร้าง คลิกเข้าไปเลย ขึ้นหรือยัง ใครยัง search ไม่เสร็จ แม่ก็ยังโหลดไม่เสร็จมีไหมคะ ยกมือ เราจะได้รอไปด้วยกันนะคะ พิมพ์โปรแกรมสร้างฟอนต์ไทย แล้วอันที่ 1 นะคะ จัดอันดับโปรแกรมสร้างและออกแบบฟอนต์ มันจัดอันดับนะ เราก็จะดูว่าเขาจัดอย่างไร น่าจะการใช้งานง่ายอะไรพวกนี้ไหมนะคะ เจอแล้วคลิกเข้าไปเลย มันจะขึ้นมาหน้านี้นะคะ ต้องขึ้นโชว์หน้าฟอนต์แบบนี้นะคะ ตัวแรกชื่อฟอนต์แล็บ เห็นไหมคะ บอกเป็นฟอนต์ที่สร้างรูปแบบการเขียนที่แตกต่างจาก Unicode นะคะตัวนี้เราต้องไปโหลดโปรแกรมไปโหลดโปรแกรมนี่ เว็บให้นะคะ เราก็สามารถโหลดโปรแกรมแล้ว ก็เอามาใช้ได้นะคะ ลองใช้วันที่ 21 ส.ค. โปรแกรมอยู่แล้วนะคะ บอกฟรี ฟรีตรงไหน ฟรี 7 วัน มี 7 วันฟรีอยู่ โอเค อันต่อไปนะคะ ต่อไป Font ออนไลน์นะคะ ลองเข้าไปดูไหม เพราะบอกว่าออนไลน์ลองเข้าที่ฟอนต์ FontArk นี่นะคะ ทดสอบเราจะไม่ลงโปรแกรมให้หนักเครื่องเราจะลองใช้เครื่องพวกที่เป็นพวกนี้เห็นไหมคะ เขาจะมีช่องตารางมาให้ เดี๋ยวลองดูวิดีโอประกอบด้วยนะคะ ก็ได้นะ ทำไมมันเหมือนเป็นโปรแกรมต้องลงเลย เห็นไหมคะ ทำช่องไฟเพื่อจะสร้างตัวอักษรอยู่ในกรอบของช่องนั้นได้นะคะ แบบนี้นะคะ ลองไหม ๆ Get personal Demo ดูเดโมมันสิ บอกว่าง่าย ในดู Demo มันสิตัวอะไรนี่ตัว Connecting มี Outline ลายสามารถแก้ไขตรงนี้ได้ Outline Editing มีวิธีใส่ up ฟรีนะคะ ไหนลองตัวนี้ก่อน เดี๋ยวเราเลือกออนไลน์ ไปให้โหลดหรือคืออะไรดาวน์โหลดโปรแกรมมาดูอีกตัว วันนี้ถ้าใครมีอะไรนะ เขาบอกมี iPad ไอ้ตัว hologram ตัวนี้เดี๋ยวดู อันนี้เจ๋งน่ะ ชอบ ๆ ปัญหามันฟรีใช่ไหม แต่ถ้าฟรีน่ะมันจะไม่มีให้เลือกภาษาไทย มันจะได้แค่ภาษาอังกฤษ เข้าไปดูมาแล้ วให้ดูนะคะตัวนี้ดู YouTubeมันชื่อนี้ Calligraphr อยากให้ลองอยู่ ก็ได้ทำตัวนี้ได้นะคะ มีใช้งานฟรี เราแค่กรอก Email นะคะ ใส่อีเมลเข้าไปแล้วก็ Password เข้าไปนะคะ ข้ามขั้นตอนนี้นะคะ มาดูต่อสมัครเน็ต login เข้าไปนะ นี่เขาบอกว่าดูตอนแรก ๆ มันอยู่ในเว็บเขาน่ะ แล้วก็คลิก… เราจะต้องไปดาวน์โหลดเทมเพลตก่อนจะดาวน์โหลดเทมเพลตนี่ ก็ต้องไปเลือก… ว่าได้ของภาษานั้นมาทำว่าอย่างนั้นเถอะ ถ้าเป็นฟรีภาษาไทยไม่ได้ลองก่อนอยากรู้เหมือนกันว่าตอนเดี๋ยวนะคะ ขอเช็ก เช็กอีเมลตัวเองก่อนนะ อีเมลนะคะ เด็กๆตัวเองนะได้ ๆ ก็แล้วแต่เราใช้เมลไหนก็แล้วแต่ เมื่อใส่ password ครั้ง ที่ 1 ก็คือ Confirm Password ก็คือตัวเดียวกันนะคะ บอกให้รู้ว่า password แรกเราใช้ตัวนี้ ย้ำอีกครั้งให้ระบบมันเช็ก อย่าลืมดูตรงนี้ด้วยนะคะ เวลาใส่ password แล้วตัวเองไม่ดู แล้วมันเป็น Password ภาษาไทยน่ะ ดูดี ๆ ด้วย เช็ก เช็กด้วย ถ้าใครกรอกอีเมลนะตรวจเสร็จเรียบร้อย ให้ติ๊กที่ I agree ด้วยนะคะ ติ๊กถูกเครื่องหมายถูก พี่ล่ามได้ยินไหมคะ ปิดช่อง I agree ด้วยนะคะ เด็ก ๆ ถูกที่ตัวนี้ด้วยนะคะ เสร็จแล้วกด submit ไปให้ครบนะคะ แล้วอย่าลืมจำ Password เพราะว่าเราจะได้เอามาใช้ในครั้งต่อไปได้ก ดรับนิดค่ะ อีเมลผิดหรือไม่ผิดนะ Enter… โอเค ของเรา Submit ได้แล้วนะคะ พอใครที่สมัครเสร็จแล้ว ให้กดล็อกอินนะคะ login เพื่อเข้าไปดูเอาไปใช้งาน ล็อกอินก็คือใส่อีเมล ใส่อีเมลที่เราสมัครนะคะ</w:t>
      </w:r>
    </w:p>
    <w:p>
      <w:pPr>
        <w:pStyle w:val="BodyText"/>
      </w:pPr>
      <w:r>
        <w:t xml:space="preserve">(ล่าม) ฮัลโหลครั บตอนนี้สั่งล่ามไม่ได้ยินเสียงเลยครับ</w:t>
      </w:r>
    </w:p>
    <w:p>
      <w:pPr>
        <w:pStyle w:val="BodyText"/>
      </w:pPr>
      <w:r>
        <w:t xml:space="preserve">(อาจารย์สุธิรา) อย่าลืมไป Confirm ก่อนนะ ไป Confirm เมลมันเสียก่อน เดี๋ยวมันไม่ให้เข้านะเด้ ให้มันขึ้นว่า Account Activate นะคะ นายหน้าเห็นไอ้ตัวนี้พอเราสมัครเสร็จแล้วเราค่อยมากดล็อกอินนะคะ ไม่ ไปยืนยันก่อนไงที่แม่บอกนั่น ไป Confirm Email เด็ก ๆ ต้องพอสมัครเสร็จ Confirm email ก่อนนะคะ ลองเข้า Gmail ที่ตัวเองสมัครก่อน คอนเฟิร์มให้มันขึ้นเดี๋ยวมันจะมีลิงก์ มันจะมีลิงก์ให้มาเปิดนะ ลืมไปว่านี่เห็นไหมคะ ถ้าเข้าได้ปุ๊บ มันจะขึ้นชื่อเมลเรานายยังเข้าไม่ได้ Confirm Email หรือยัง เปิดอีเมลตัวเองนะคะ ใครที่ยังเข้าไม่ได้ ไปเปิดอีเมลตัวเองก่อน ใครที่เข้าได้แล้วให้ที่ข้อที่ 1 เลย Number create a template นะคะ ใครยังเข้าไม่ได้ยกมือ ใครยังสมัครไม่ได้ พี่ล่ามได้ยินไหมคะ</w:t>
      </w:r>
    </w:p>
    <w:p>
      <w:pPr>
        <w:pStyle w:val="BodyText"/>
      </w:pPr>
      <w:r>
        <w:t xml:space="preserve">(ล่าม) ได้แล้วครับผม</w:t>
      </w:r>
    </w:p>
    <w:p>
      <w:pPr>
        <w:pStyle w:val="BodyText"/>
      </w:pPr>
      <w:r>
        <w:t xml:space="preserve">(อาจารย์สุธิรา) ไหนใครยังสมัครไม่ได้ อันนี้ 1 2 3 เหลืออยู่ 2 คนยังสมัครไม่ได้ พายุก็ยังสมัครไม่ได้หรือ ได้แล้ว หมายถึงคนที่อยากสมัครไม่ใช่ลูก จะยกให้แม่สับสนทำไมนี่ สัญญาณกระตุกนะคะ ดูอีเมลที่ตัวเองใช้หรือไม่ก็ Password นะคะ ตอนตั้ง Password น่ะ มีตัวเลขหรือเปล่า password ก่อน อาจจะไม่ได้ใส่ตัวเลขหรือเปล่า เด็กๆ 2 สาวนี่ เชอรี่กับกบนะ น่าจะต้องมีตัวเลขด้วยใส่ตัวเลขเข้าไปด้วย ลองว่ามาใช่… เชอรี่ เชอรี่ลองเปิดอีเมลเชอรี่สิ อีเมลเมื่อกี้มันขึ้นว่า Exit แล้วสมัครเรียบร้อยแล้วลองเปิดอีเมลตัวเองขึ้นมาดูก่อนให้เชอรี่ลองเปิดอีเมลตัวเองขึ้นมาดูก่อน เพราะมันต้องยืนยันก่อนถึงจะล็อกอินได้ เด็ก ๆ จำไว้นะคะ ตัวเองใช้เว็บนี้ ใช้อีเมลอะไร Password อะไร เพราะเดี๋ยวครั้งหน้า ครั้งหน้าจะมาเข้าลืม แม่จำให้ไม่ได้ทุกคนเลย ตัวเองต้องจำเอาเองนะคะ Password Email ของใครของมันนะคะ พอใกล้เข้ามาหน้านี้แล้ว กดข้อที่ 1 ค่ะ เห็นไหมคะ create a template คลิกเข้าไปเลย คลิกเข้าไป แล้วรอก่อนนะ เพราะเพื่อนยังไม่ได้อีก 1 คน ให้ไปที่คำว่า</w:t>
      </w:r>
      <w:r>
        <w:t xml:space="preserve"> </w:t>
      </w:r>
      <w:r>
        <w:t xml:space="preserve">“</w:t>
      </w:r>
      <w:r>
        <w:t xml:space="preserve">language</w:t>
      </w:r>
      <w:r>
        <w:t xml:space="preserve">”</w:t>
      </w:r>
      <w:r>
        <w:t xml:space="preserve"> </w:t>
      </w:r>
      <w:r>
        <w:t xml:space="preserve">สุดท้ายเลย ตัวเลือกสุดท้ายเลยนะคะ Language ภาษา อยู่อันล่างสุดเลยลูก ตัวล่างสุดเลยนะคะ ตัวสุดท้ายเลย ดูสิหาภาษาไทยของเราสิมีไหม หาภาษาไทยนะคะ ใครที่เลือก Language นะ เลื่อนลงไปเรื่อย ๆ เจอคำว่า</w:t>
      </w:r>
      <w:r>
        <w:t xml:space="preserve"> </w:t>
      </w:r>
      <w:r>
        <w:t xml:space="preserve">“</w:t>
      </w:r>
      <w:r>
        <w:t xml:space="preserve">ไทย</w:t>
      </w:r>
      <w:r>
        <w:t xml:space="preserve">”</w:t>
      </w:r>
      <w:r>
        <w:t xml:space="preserve"> </w:t>
      </w:r>
      <w:r>
        <w:t xml:space="preserve">น่ะ เดี๋ยวนะคะ พอดีคนหนึ่งจะเข้าไม่ได้ คนอื่นเขาได้หมดแล้ว เราอีก 1 คน ใครที่เข้ามาแล้ว แม่บอกไปที่ภาษาใช่ไหม แล้วก็หา มีภาษาไทยมีไหมลูก มีอยู่นะ เมื่อกี้ไปดูกับเพื่อนมา ก็เห็นอยู่นะ มันก็จะขึ้นฟอนต์ไทยอย่างนี้เลยนะ ของบางเครื่องน่ะมีตั้งเยอะเลย มีตั้งหลายฟอนต์นะ เลือกภาษาไทยเสร็จใช่ไหมคะ เราเลือกภาษาไทยเสร็จแล้ว เราก็มาที่คำว่า</w:t>
      </w:r>
      <w:r>
        <w:t xml:space="preserve"> </w:t>
      </w:r>
      <w:r>
        <w:t xml:space="preserve">“</w:t>
      </w:r>
      <w:r>
        <w:t xml:space="preserve">ดาวน์โหลดเทมเพลต</w:t>
      </w:r>
      <w:r>
        <w:t xml:space="preserve">”</w:t>
      </w:r>
      <w:r>
        <w:t xml:space="preserve"> </w:t>
      </w:r>
      <w:r>
        <w:t xml:space="preserve">อันแรกเลยนะคะ รอก่อนนะ รอแป๊บ ไปดูเพื่อน 1 คนก่อน ได้หรือยัง ตอนนี้มีใครยังไม่มาถึงหน้าที่ขึ้นว่า ดาวน์โหลดเทมเพลต ไหมคะ เข้าหรือยัง เอาใหม่สิ ย้อนไป คลิกเลือก Language เลือกเร็ว เดี๋ยวเราเลือกเล่นลงไป ไปอีก ลงไปอีกลูก ใคร… นี่ไงเจอแล้ว สรุปได้เลยมีใครยังไม่อยู่หน้านี้ยกมือ ไอ้มิ้นเลือกภาษาไทยหรือยัง เสร็จแล้วขึ้นภาษาไทยหรือยังขึ้นแล้วคลิก Download template ที่อยู่มุมน่ะDownload template คลิกหรือยังทักแล้วขึ้นอันนี้ โอเค สิ่งต่อไปให้คลิกที่ PNG นะคะ เสร็จแล้วคลิกดาวน์โหลดได้เลยค่ะ ขึ้น Proceeing รอรอ processing แล้วก็คลิกที่ที่มันมีชื่อตัวนี้นะคะ ข้างบนนี่ Download your template คลิก 1 ครั้งค่ะ มันต้องขึ้นชื่อว่า Calligraphr Template.zip ทีนี้ไปไหนต่อแล้ว เดี๋ยวก่อนนะเข้าหน้า… เข้าผิดหน้าอีก แป๊บ เปิด… ไม่ใช่ ๆ อันดับต่อไปเราต้องไปแตกไฟล์ Zip ของเรานะเด็ก ๆ เห็นไฟล์ Calligraphr ของเราใช่ไหม แล้วก็คลิกโอเค โอเคไหม ทันนะคะ แล้วเราก็ลองมาเปิดหน้า Desktop เราดูนะคะ สิ้นสุดการนำเสนอ นี่ไง ๆ เห็นหรือเปล่า ไอ้ Template นี้มันจะขึ้นมา เด็กๆ หยิบอุปกรณ์ แล้วเราลองเปิดผ่านอะไรได้บ้าง มันเป็น PNG นี่ไง ๆ จะได้ 2 ไฟล์นี้เห็นไหมลูก มันจะมีไฟล์ template ที่อยู่หน้า desktop 2 อันน่ะ เป็นเหมือนรูปกระดาษสีขาว ๆ น่ะ 2 ไฟล์น่ะ ใครยังแตกไฟล์ไม่ได้ เด็ก ๆ คือ ตอนดาวน์โหลดบางคนจะมีภาษาอื่นนะ เราจะเขียนภาษาไทยพอ เข้าใจไหมคะ ที่โหลดมาใน template นะ เพราะของเครื่องแต่ละคนน่ะ เดี๋ยวเปิดให้ดูนะคะบางคนไม่ขึ้นเฉพาะภาษาไทยเหมือนเครื่องแม่ เพราะเมื่อกี้ตอนเดินไปดูบางเครื่องมีภาษาญี่ปุ่นอะไรอย่างนี้ ขึ้นมาด้วยนะคะ ไม่เป็นอะไร คือ ตัวเราเขียนเราก็เขียนเฉพาะตัวเลขนั้นพอ เราก็เขียนเฉพาะ template ที่มีหนังสือภาษาไทยเราพอ โอเคไหมคะ ใช้ตัวไหนเขียนได้ลองเปิดดูในโน๊ตไหมโปรแกรม Paint ใช่ไหม ลองใช้ Paint เปิดนะคะ ในนี้มีอะไรบ้างล่ะ ไม่รู้ล่ะ เดี๋ยวลองก่อนก็ได้ Open แล้วเราไป Open อะไร Top เราก็เปิดของเราขึ้นมาแล้วก็กด Open นี่นะคะ เด็กๆ ก็เขียน ก.ไก่ ลงไปให้ครบหมดทุกตัวก่อนนะ เขียนเสร็จแล้วทำอะไร เดี๋ยวดูวิธีการนะคะ บันทึกหรือตอนเซฟ คือ หลักการง่าย ๆ สมมติเราเขียนไปดูแล้ว ทำไมลายมือเรายังไม่ถูกใจ อาจจะมาเขียนได้บรรจงกว่านี้นึกออกไหม ตอนนี้เครื่องมือที่ใช้เด็ก ๆ อาจจะยังฉันไม่สมูทเหมือนตอนที่เขียนในกระดาษธรรมดาน่ะ ฉะนั้น วิธีการนะคะ Add เราจะเก็บไฟฉบับมันไว้เพื่อมาทำอะไร เพื่อไว้ใช้เขียนในครั้งต่อไปได้ นึกออกใช่หรือเปล่า เพราะฉะนั้น พอเราเขียนเสร็จแล้วเราเปลี่ยนชื่อนะคะ เปลี่ยนชื่อมันอยากไปเซฟทับชื่อเดิม เราจะได้มีตัวไฟล์ต้นฉบับเพื่อจะแก้ ครั้งต่อไปแตกไฟล์น่ะ บอกให้… ไปหรือเปล่าล่ะ หายากนะ แขกไม่เจอนะ อย่าไปเซฟทับนะคะ ชื่อไฟล์ต้นฉบับเปลี่ยนชื่อนะไฟล์ต้นฉบับให้คงเดิมไว้เก็บไว้ใช้เผื่อเรามีอยากมาเขียนใหม่ว่าอย่างนั้นเถอะ เดี๋ยวมันช้าไหม หรือจะลองเขียนดูนะคะ แป๊บนึงนะคะ ขอเบรกก่อนนะคะ เด็ก ๆ เขียนแค่ 1-2 ตัวก่อนลูก เพราะเดี๋ยวเราจะได้ทำขั้นตอนต่อไป บอกแล้วนะคะ ว่าตอนเซฟ อย่าเซฟทับฉบับเดิม ให้เก็บไว้เดี๋ยวเราจะได้มีไฟล์ต้นฉบับเพราะเดี๋ยวเราจะให้ลองเขียนกี่ตัว 2-3 ตัวพอ เดี๋ยวไปดูเอามันเข้าไปในเว็บมันน่ะ มันจะเป็นอย่างไร เขียนสัก 3 ตัวพอนะคะ โอเคไหมคะ ก. ไก่ อะไรอีกตัวหนึ่ง ไหนล่ะ เอาผมไปไหนล่ะ ผมจะเขียน จ. จาน เลี้ยวซ้าย เลี้ยวขวามากเลย เนื่องจากใช้เมาส์นะคะ ไม่ได้ใช้เมาส์ เด็ก ๆ มีเมาส์ปากกาเขียนอีกตัวหนึ่งเอาอะไรดี ง. งู แล้วกันนะคะ พอได้ 3 ตัวปุ๊บนะคะ เราเลือกเป็น PNG เลือกเป็น PNG Picture เหมือนกัน แต่ชื่อห้ามเอา… เพจหนึ่งนึกออกนะ เปลี่ยนชื่อเลย คือ เครื่องบนมันคือชื่อไฟล์ไหนพูดเอาก็ได้ฟอนต์ถึงอย่างนี้นะคะ ใช่ เพราะต้นฉบับมาก็ PNG ถูกไหม New Font เอาแล้วก็ตามด้วย คำว่า</w:t>
      </w:r>
      <w:r>
        <w:t xml:space="preserve"> </w:t>
      </w:r>
      <w:r>
        <w:t xml:space="preserve">“</w:t>
      </w:r>
      <w:r>
        <w:t xml:space="preserve">ฟอนต์</w:t>
      </w:r>
      <w:r>
        <w:t xml:space="preserve">”</w:t>
      </w:r>
      <w:r>
        <w:t xml:space="preserve"> </w:t>
      </w:r>
      <w:r>
        <w:t xml:space="preserve">ก็ได้นะ ข้อความเข้าใจตรงกันนะคะ วันนี้ตอนเฟซน่ะใช้ชื่อเล่นเราแล้วก็ตามด้วยคำว่า font แล้วก็กดเซฟเขียนแค่ 3 ตัวก่อน เดี๋ยวค่อยไปทำเองอยู่บ้านนะคะ ถ้าจะเอามือที่ตัวเองเขียนจริง ๆ คือ เด็ก ๆ พรินต์ template นี้ออกมานึกออกนะ พอได้กระดาษ เด็ก ๆ เขียนลงในกระดาษจะได้เป็น font ที่เป็นลายมือ ตอนนี้แล้วถ้าใช้ผ่านเมาส์ปากกาใช้เมาส์ปากกาเป็นครั้งแรก ขณะการบังคับหรือแป้นน่ะมันยังไม่เป็นไร เหมือนเราที่เขียนบนกระดาษที่เขียนปกตินะ นึกออกนะ จะทำไมเขียนด้วยปากกาแล้วตัวหนังสือมันเป็นอย่างนี้อะไรอย่างนี้นะคะ ไม่เหมือนลายมือปกติของเราน่ะเ พราะฉะนั้น บอกแล้วว่าเราสามารถพรินต์เทมเพลตนี้ออกมาแล้ว เอาไปเขียนเอาปากกา เขียนเองทีหลังด้วยตัวเราเองก็ได้นะคะ เด็ก ๆ คนอื่นหรือยังกดเซฟนะคะ กดเซฟด้วยขึ้น do you want to Continue คลิก OK เลยนะคะ เสร็จเรียบร้อย ตอนนี้เราได้สมมติ สมมติว่าเราสร้างฟอนต์ของเราเสร็จแล้ว ที่เป็นลายมือของเราเองนะคะ เราจะเอามันมาใช้งานได้อย่างไร เขียนแม่บอกให้เขียน 3 ตัวพอลูกเราก็ปิด Notepad เสียก่อนปิด Notepad ก่อนนะ ขอโทษโปรแกรม Paint ที่เขียนเมื่อกี้ลงไปเสียก่อน เดี๋ยวนะคะ อันนี้เขียน ๆ ๆ เขียนลายมือเสร็จปุ๊บ ตอนนี้ใครยังเขียนไม่เสร็จเซฟเสร็จแล้วไปไหนต่อ ที่นี้เราก็ต้องไปอัพโหลด template นะคะ เราเซฟแล้วใช่ไหม เปิดไมค์ฟอนต์นะคะ เห็นไหมมันมี template ใช่ไหมเด็ก ๆ มาคลิกที่ My Font เห็นหรือยังต่างกันนะ มันมี 2 เมนูใช่ไหม template by Font เราจะมาที่ฟอนต์ที่เราเขียนใช่ไหมคะ อย่างนั้นเด็ก ๆ กลับมาที่เว็บเด็ก ๆ เลือกที่… นะคะ อันที่ 2ตอนแรกเราอยู่… ใช่ไหม เรามาเลือก 2 ใน font นะคะเลือกอัปโหลด template เห็นไหมคะ เราเซฟวันที่เราเขียนเสร็จนะอยู่ไหนขายนะคะ เอาไว้ที่ Desktop ใช่หรือเปล่า New font นะค ะOpenใช่ไหม งวดนี้ขึ้นมาใช่ไหมคะ ใส่ชื่อถูกต้องแล้วก็คลิปอัปโหลด template ได้เลย ทันไหมคะ เข้าเว็บหรือยังเว็บ… ไว้ไง คำว่า My Font ที่ My font ให้เลือก Upload templateไปที่เมนูอัปโหลด template นะคะ ขึ้นกรอบนี้มาที่จะไปหาไฟล์ที่เราเซฟไว้น่ะ ไอ้ของเราเซฟไว้ไหนเราก็เลือกไฟล์นั้นนะคะ โอเคนะคะ โหลดเสร็จแล้วคลิก template ได้เลย ก็จะขึ้นมาเห็นไหม เห็นไหม ๆ เหลื่อมล้ำของ ก. ไก่, ง. งู จ. จาน เขียนด้วยเมาส์นี่ไซซ์แตกต่างอย่างเห็นได้ชัดเจน ใน template จะมีเส้นนะ โครงสร้างที่คือถ้าเขียนไม่ล้ำเส้นอะไรแต่ทีนี้ใช้เมาส์เอาไปทางนั้นก็ตัดไปทางนั้นล่ะ เป็นอะไรเดี๋ยวเราไปหาเห็นด้วยตอนพิมพ์กระดาษออกมาก็ได้นะคะ เดี๋ยวดูก่อน ดูอะไรขึ้นมาแบบนี้แล้ว โอเคนะคะ ตอนนี้น่าจะขึ้นตัวอักษรที่เราเขียนไว้มาแล้วใช่ไหม ขึ้นหน้านี้ขึ้นหมดทุกคนแล้วนะคะ ต่อไปขั้นตอนต่อไปโหลดเสร็จไปไหน สามารถเลือกได้มากกว่า 1 ไฟล์นะคะ เมื่อกี้ตัวอย่างแต่เมื่อกี้เรามีแค่ไฟล์เดียว เราก็เดี๋ยวนะคะ ตอนเลือกแล้วเหมือนเข้าไปแล้วเราจะไปทำอะไรต่อ คลิก Add character do you want ให้เราคลิกอันนี้นะคะ ก็จะได้ font ของเรามา แล้วเขาบอกว่าให้ไปเลือก Build Font ต่อ พอได้ตัวนี้มาให้คลิกที่เห็นไหมคะ 1 2 3 อันที่ 3 Build Font ไม่เห็น ยังอยู่ใน my font เห็นไหม ยังมีอัพโหลด template ใช่ไหมคะ ก็คือ Build Font Font name เราจะตั้งชื่อปอนด์เรานึกออกนะ ชื่อฟอนต์อังคณาเหมือนบางคนเขาใช้ชื่อตัวเองเป็นชื่อฟอนต์สุดที่รักอย่างนี้ไม่เหมือนใครแน่นอนอย่างนี้นะคะ แล้วชื่อฟอนต์น่ะ ก็คืออยากให้มันชื่อว่าอะไร อย่างนั้นลงไปนะคะ Font ใช้ชื่อตัวเองว่าอย่างนั้นเถอะ อยากรู้ ๆ เหมือนคนอื่นเขายังมีอังษณาอะไรอย่างนี้ นั่นก็คือน่าจะงช้ชื่อตัวเอง ก็คือตัวเองเป็นคนทำน่ะ อันนี้คือของฉันน่ะ ก็เลยจะใช้ชื่อตัวเองทำเสร็จแล้วก็กดอะไรคะ เดี๋ยวอย่าพึ่งกดหรือยังดูก่อนมันต้องกดไอ้นี่หรือเปล่า ติ๊กถูกอย่างนั้น Build ได้เลย Build นะคะ เพราะตั้งชื่อเสร็จ เราสามารถดูขนาดที่ใหญ่กว่านี้ได้นะคะ เห็นไหมคะ และความจริง เขาบอกให้เปรียบเทียบเห็นไหมคะ คือ ตัวอักษรเรานะ มันเกินมันเกินเขตเห็นไหมคะ จะต้องปรับใหม่อะไรใหม่อย่างนี้นะคะ กลับไปที่อัลฟาเบทก่อนนะคะ พอ Build เสร็จทำอะไรต่อ ไปด้วยกันทำด้วยกันนี่ล่ะ processing อยู่ ของเขามันเยอะเขามีไทยด้วย แต่เราไม่มีไทยน่ะ หมดแล้วน่ะ มันไม่มีน่ะ ของใครขึ้นเหมือนในนี้ไหมเด็ก ๆ ดูนะๆ หรือเราเขียนไม่ครบ สระเราไม่ครบ เขาเขียนครบหมดไงนะคะ พอ Processing เสร็จนะคะ เอาขึ้น… เราก็ขึ้นไทยด้วยของเรามันไม่ขึ้นเห็นไหม ก็จะขึ้นตามมาเลย ไปไหนต่อ ๆ สามารถเพิ่มขนาดได้ เดี๋ยวนะขอฟังเสียงมันไม่มีเสียง ไม่มีของเรามันไม่ขึ้นน่ะ กลับไปที่ Build Font อีกรอบ ปิดไป สุดท้ายเข้าไปแล้วก็ปิด อ๋อ เข้าใจแล้ว เดี๋ยวมันก็จะอัปโหลด ตามนั้นที่เราสร้างเสร็จนะคะ น่าจะเอาไปใช้ได้ โอเคนะคะ ของเรามันไม่ขึ้นตัวนั้นนะ ไม่เป็นไรนะ คือ การทดสอบแล้ววันนี้เสร็จไปไหนต่อนะคะ เสร็จแล้วให้คลิก Build อีกรอบหนึ่ง แล้วก็รายชื่อเติมคำว่าไทยเข้าไปด้วย เราก็ใส่คำว่าไทย เข้าไปด้วยกด Build อีกครั้งหนึ่งนะคะ อ๋อ เข้าใจแล้ว แล้วเราก็กดตัวนี้นะคะ 2 ไฟล์นี้ที่อยู่ข้างบนน่ะ โหลดฟอนต์นี้มาใช้ด้วยนะคะ เสร็จแล้วเราจะเอาไปใช้นี่นะ คลิก 1 ครั้งเห็นไหมคะ เราก็จะได้ไฟล์ฟอนต์ของเรามา เสร็จแล้วทำอะไรหรือเคยเพิ่ม font ใน Windows เห็นไหมเด็ก ๆ หลักการเดียวกันค่ะ เราก็ไปเปิดไฟล์นี้ Add ใส่ในนี้ New font ไหมวันนี้เขาจะพาทำใน Windows หรือเปล่า ไม่เข้าใจเดี๋ยวดูนะคะ ไม่เพราะลองก็ได้วันนี้อย่าลืมว่าเราเขียนไปเยอะผลลัพธ์ มันจะออกมาอย่างไรเปิดที่ This PC เราใช่ไหมคะ แล้วก็ไม่ใช่สิขอโทษ คอนโทรลพาแนล เราอยู่ไหนน่ะ คอนโทรลพาแนล เราก็เลือก Hardware And Sound font ฟอนต์โปรแกรม Network พี่อุ้ยบอกไปเส้นทางลัดเข้า Disk C นะคะ จะเข้า Windows หาคำว่า</w:t>
      </w:r>
      <w:r>
        <w:t xml:space="preserve"> </w:t>
      </w:r>
      <w:r>
        <w:t xml:space="preserve">“</w:t>
      </w:r>
      <w:r>
        <w:t xml:space="preserve">Font</w:t>
      </w:r>
      <w:r>
        <w:t xml:space="preserve">”</w:t>
      </w:r>
      <w:r>
        <w:t xml:space="preserve"> </w:t>
      </w:r>
      <w:r>
        <w:t xml:space="preserve">เมื่อกี้เซฟโหลดเข้ามาแล้วอยู่ไหนน่ะ อยู่ที่ดาวน์โหลดไหมเดี๋ยวนะ เดี๋ยวนะ วิธีนี้ที่แสดงทั้งหมดแล้วก็แสดงในโฟลเดอร์ แล้วก็ที่นี่อยู่นะคะ 2 ตัวนี้อยู่ที่ดาวน์โหลดนี่ เราก็จะเปิด 2 อัน Move มันเข้าไปใส่ในนี้ 1 แล้วนะคะ เห็นไหมวิธีการติดตั้ง font ใน Windows เอามาดู เราจะมีชื่อฟอนต์เราอยู่ในลิฟท์เห็นไหมล่ะ อยู่ไหนเอ่ย ๆ อะไรนะ หาไม่เจอหรือ ลองค้นหา มันจะเห็นฟอนต์ที่เราสร้างไว้นี่เรียงตามแล้วนะSS นี่ไง ๆ เจอแล้ว เปิดอะไร เปิด Microsoft Word ดูสิครับ พี่น้องครับรออะไร อยากรู้ ๆ เมื่อกี้ยังทำไม่เสร็จนะ ใครทำเสร็จแล้วค่อยทำใหม่น่ะ ทำวิธีการเดิมจำได้ไหมคะ จะลองเปิด Microsoft Word ดู เราจะลองฟอนต์เรานี่ล่ะ ฟอนต์นะคะ ไม่รู้จะขึ้นอย่างไรเหมือนกันนะครับงานนี้ อันนี้ไม่ที่นี้อย่าลืมพ่อของแม่น่ะ ยิ่งไม่เขียน 3 ตัวน่าจะไม่ขึ้นนะคะ มันน่าจะยังไม่ครบน่ะ ตัวอักษรมันไม่ครบนะคะ ก็ไม่เป็นไร เรายังทำไม่เสร็จที่จริงมันต้องครบตามไอ้นั่นน่ะ ไม่นึกถึงนะจะ ต้องครบตามอะไรเพจน่ะ มันจะมีถึงนี่เลขอะไร เลขไทย กระทั่งเลขไทยเราก็ต้องโหลดให้มันครบน่ะ มันครบทุก template มันถึงจะได้นะคะนี่ แต่เมื่อกี้เรามีแค่เทมเพลตเดียวมันเลยไม่สมบูรณ์นะคะ ให้รู้ว่ามันจะต้องมีชื่อ font ที่เราสร้างด้วย เป็นต้นนะคะ โอเค อันนี้คือแบบที่ 1 แบบที่ 1 แบบที่ 1 อันนี้ชื่อสร้างฟอนต์ จากลายมือตัวเองที่นี้นะคะ มีแบบอื่นอีกใช่ไหมเด็ก ๆ นาฬิกานี่ออกแล้วนะคะ เด็ก ๆ ค่อยไป template ดูแล้วเขียนไอ้นั่นให้เป็นใบงานแล้วกันสร้างฟอนต์ เพิ่มใบงานเลยครับ ไปไหนแล้วสไลด์เราเมื่อกี้ Calligraphr แล้วนะ เรายังมีตัวอื่นอีก Font Space มีหลายตัว บางคนใช้มือถือ เขาบอกในมือถือก็มีแอปนะคะ Forty แล้วก็มีในเครื่อง Microsoft เดี๋ยวลองเครื่อง Mac อันนี้ก็บน Mac นะคะ อักษรไทยด้วย G-l-y… อ่านว่าอะไรนะ อ่านยาก font to อันนี้ใช้เส้นทำวันนี้น่าจะลงโปรแกรมนะคะ แล้วก็ขอหลักวีดีโออันนี้ก็ฟรีเหมือนกันนะคะ creator ก่อสร้างภาษาไทยได้ อันนี้สิ่งที่จะต้องทำสิ่งที่จะต้องทำนะคะ มีแหล่งโปรแกรมแล้วสิ่งที่เด็กจะต้องทำ ก็คือไปดูที่ใบงานเราค่ะ เมื่อกี้บอกให้ออกแบบ font ในชื่อภาพยนตร์ไปแล้ว สิ่งที่จะออกแบบต่อ ฟอนต์ลายมือตัวเอง ทำฟอนต์ลายมือตัวเองภาษาไทยเมื่อกี้นี้ ที่เรายังเขียนไม่เสร็จนะ เขียนให้มันเสร็จน่ะ ที่เทมเพลตที่เราโหลดมาแล้วนะ ทำให้มันเสร็จเรียบร้อยนะคะ ที่จะต้องทำต่อมา ก็คือทำฟอนต์ชื่อภาพยนตร์ แฟนเดย์ พระนเรศวร แล้วก็ Fast &amp; Furious แม่นาค เป็นหนังแนวหนังผีใช่ไหม เพราะฉะนั้น ฟอนต์ต้องสื่ออารมณ์ให้น่ากลัว ๆ นะคะ Fontเลขสามารถเลือกใช้ Tools หรือเครื่องมือ ที่อยู่ที่บอกว่าเป็นฟรีพวกนี้ลองทำดูนะคะ ลองใช้ตัวไหนก็ได้นะคะ ลองทำดู เพราะตัวมีวีดีโอด้วยศึกษาด้วยตัวเองด้วยนะคะ ที่เป็นอะไรที่เป็นภาษาไทย เพราะสังเกตดูหนังเราก็มีภาษาไทย 3 เรื่องภาษาอังกฤษอยู่เรื่องเดียว Fast &amp; Furious อารมณ์ถึงอะไร แรงใช่ไหม นเรศวรมันจะสื่อถึงประวัติศาสตร์ ไปดูชื่อนะคะ font ให้ออกมาคล้องกับชื่อด้วยเป็นแนวหนังผี หนังผีก็ต้องfont ดูน่ากลัว แฟนเดย์แนวโรแมนติกคอมเมดี้น่ารักฟรุ้งฟริ้ง พระนเรศวรแนวประวัติศาสตร์โบราณ ทำฟอนต์ให้มันโบราณด้วย สอนให้มันโบราณ ๆ Fast and Furious ก็บอกอยู่แล้ว Fast ความเร็วนะคะ ทำ font ให้สื่ิอความเร็วนะคะ โอเคนะคะ เพราะฉะนั้น เราจะมีงานทั้งหมด 1 2 3 4 5 งานภาพยนตร์ตัดออกนะ ความจริงชื่อภาพยนตร์มันก็ต้องใส่ไว้พอจะได้รู้ว่าเป็นชื่อภาพยนตร์อันนี้ฟอนต์ลายมือตัวเองนะคะ หัวข้อนี้ยังคงไว้อยากลองโปรแกรมไหนอีกสักโปรแกรมไหม เลือกสี ๆ ใครจะเลือกดูสิใครอยากจะใช้โปรแกรมไหนที่เป็นออกแบบ นักออกแบบก็จะมีอะไรคะ บาง ๆ ใช่ไหม อะไรนะ ภาษาไทยด้วยนะคะ ที่เน้นเป็นฟอนต์ไทย Font Lab Studio นี้ลองไหม ลองก่อน บอกทำง่าย ๆ ขนาดไหนเรามาดูกัน Font Lab ก็ไปโหลดของเขามานะ เปิดโปรแกรมเสร็จแล้วเลือกมีรูปแบบฟอนต์มา template ยังต้องไปเปิด Photoshop อีกหรือเขียนเหมือนเราน่ะ ไม่เอาน่ะ เอาตัวอื่นสิ ไม่เร้าใจ ๆ นี่ไหม ๆ Font Creator ทำในนี้เลยไหม เปิดไฟล์ชิ้นงานปุ๊บ มันจะมีหน้าพื้นฐานการออกแบบฟอนต์ ดูวิธีออกแบบเขาสิ ใช้ Font Create เห็นไหม มีเส้น Base Line มีเส้น Cap Height เหมือนโครงสร้างของ… เลย เอาไปทำกันตัวนี้ใกล้เคียงกับที่เราสอนโปรแกรมจะใหญ่ไหม นี่มีกี่เดี๋ยวขอดูก่อนนะ Free Trial ขนาดไหน เข้าไปที่โปรแกรม Free Trial ได้นานขนาดไหน Free Trial to 30 วัน โอเคอยู่ เอาไหมคะ ตัวนี้ไหม ดังนั้น ตกลงงานชิ้นที่เป็นชื่อภาพยนตร์น่ะ เราจะ.. นะคะ ให้ใช้โปรแกรมนี้ โปรแกรมอะไรนะ Font Creator สร้างอันดับแรก อันดับแรกเพราะเขาบอกว่า Detail ใช่ 30 วัน เราเลือกที่เที่ยวเลยเราสร้างฟอนต์ก็เหมือนเดิมชื่อแล้วก็อีเมล ใช้อีเมล์เดียวกับ… เลย เพราะเป็นชื่อของฟอนต์นะคะ เสร็จแล้วคลิก… ทำอะไร คลิก subscribe นะคะ อื่นเราจะต้อง download ก่อนบอก ให้ใส่ชื่อกับอีเมลเรานะคะ ดูนะคะ Font creator Free Trial นี่โปรแกรมสร้างฟอนต์ ภาษาไทยเลยพอคลิก Free Trial ปุ๊บ ก็จะมีมาให้ใส่ชื่อบอก แล้วอีเมลเดียวกับ Calligraphr มันก็จะง่ายนี่ ก็คือชื่อเราน่ะ ไม่ลงไปขอใส่ชื่อใส่อีเมล เสร็จกดปุ่มได้เลยสักครู่นะคะ เราก็แค่ไปเปิดอีเมลเรานะคะ คลิก Download ก่อนอย่าลืมไป Confirm อีเมลเราเหมือนเดิมนะคะ ไม่อย่างนั้นมันจะไม่ให้เราดาวน์โหลด พอสมัครเสร็จแล้ว มันจะมีให้ขึ้นเอาให้เข้าไปที่อีเมลเรานะคะ ที่เราลงชื่อเสร็จน่ะ มันจะมีให้เรา Download font creator ขึ้นมา Download Free Trial นะคะ เมื่อกี้โหลด Subscribe เสร็จน่ะ จะขึ้นเราใช้ font creator นะ โหลดให้ถูกอันนะเด็ก ๆ Confrim อีกครั้งหนึ่งไหม Confirm Email เปิดอีเมลก่อน นี่นะคะ ถ้าใครอันนี้อีเมลเสร็จ แล้วมันจะมีปุ่มให้คลิกดาวน์โหลดขึ้นมา confirm skip มันบอกไม่คอนเฟิร์มเสียแล้ว มันไม่ใช่หรือไปไหนล่ะ ตอนนี้หรือ อ๋อ เมื่อกี้ Confirm ไป 2 ที เครื่องเรามัน 64 bit นี่ ขอโทษลง 2 อันเลยนะคะ อย่าลืมดู อย่าลืมดูคุณสมบัติเครื่องเราด้วยว่ากี่บิต อยู่ตรงไหนจำได้หรือเปล่า อยู่ตรงนี้ control panel แล้วก็ไปที่ System ดูว่า System type เราเป็นกี่ bit เห็นหรือเปล่า เมื่อกี้มันขึ้นมาบอกว่าให้เช็กว่าเวอร์ชั่นที่เขามี 32 bit ถ้าของเราไม่ใช่ 32 bit ต้องมาเช็กที่ 64 bit เมื่อกี้แม่ก็ลืมกดด้วยความไว้มั่งเครื่องราง 64 bit นะคะ ของใคร 32 Bit ถ้าของใคร 64 bit ต้องกดตัวล่างดู System เครื่องเราด้วย ประเภทของเครื่องเราด้วยนะคะ แล้วมันดาวน์โหลด ก็ติดตั้งค่ะ ดับเบิลคลิกเพื่อทำการติดตั้งได้เลย ใครยังดาวน์โหลดไม่ได้ยกมือ เขียดดาวน์โหลดได้หรือยัง ข้างหลังดาวน์โหลดได้หรือ ยังหรือคะ 64 bit นะ ส่วนใหญ่โหลดอยู่ โอเคอย่าลืมนะ เครื่อง 64 bit ต้องกดตัวล่างนะลูก มันมี 32 Bit ใช่หรือเปล่า 64 bit เมื่อกี้บอกแล้วถ้าเราเข้าไปดูใน System น่ะ เห็นว่ากี่ bitดาวน์โหลดให้ตรงกับจำนวนบิตนั้นนะคะ คือ 64 นะคะ บอกแล้วนะคะ ว่าให้ดูด้วย ว่าเครื่องเรากี่บิตนะคะ 64 บิต ก็ดับเบิลคลิกที่ 64 ติดตั้งได้เลย มันก็จะขึ้นแบบนี้ กด Yes ได้เลย เราต้องติ๊ก I Accep นะคะ โอเคไหม แล้วก็คลิก Next ต่อ Next ต่อเลยค่ะ มันจะอยู่ Program นะคะ ติดต่อไปเลยนะคะ แล้วก็คลิก Install ได้เลยแป๊บเดียวเองนะ เร็วอยู่นะ แสดงว่าโปรแกรมไม่ใหญ่มาก กด finish ได้เลย มาแล้วเห็นไหมคะได้ คลิก File New ตั้งชื่อ มันจะให้ตั้งชื่อก่อนนะระหว่างรอเพื่อน ๆ เข้ามา ถ้าใครติดตั้งเสร็จ ตอนนี้ทุกคนมาอยู่ในหน้า New… อะไรนะ New Project ใช่ไหมคะ font name เขาจะให้เราตั้งชื่อฟอนต์เรานั่นเอง เราก็ตั้งชื่อ Font ชื่อเรา ชื่อตัวเอง เสร็จแล้วก็กด OK ได้เลย ตั้งชื่อเสร็จนะคะ OK มันก็จะมีหน้านี้ขึ้นมาเสร็จแล้วเราไปไหนต่อ เดี๋ยวมาดูกัน เราต้องเลือกอะไรอีก อยู่ไหนล่ะ แม่จะออกจากเมลแล้วนะ เมื่อกี้ดู YouTube ต่อนะคะ มีหลายตัว เราจะต้องไปเลือกอะไร เขาบอกว่า… เดี๋ยวนะ พอมาอันนี้เลือก… อ๋อ ดูนะเด็ก ๆ เมื่อกี้เขาบอกขึ้นมาหน้านี้แล้วก็คลิกเลือกตัวอักษร โอเคนะคะ พอเราขึ้นมาหน้านี้ เราเลือกตัวอักษรมันมีอย่างอื่นอีกไหม ไม่มีแล้วนะ เอาตัวเองก่อนเป็นหลัก ดับเบิลคลิกนี่ไง ก็จะแสดงเส้นโครงสร้างของฟอนต์ นึกออกไหม ไม่ให้เกินนี้ใช่ไหม ถ้าเป็น ก. ไก่ เพราะฉะนั้น เหมือนเดิมอันนี้คือเริ่มทำเองทำเองได้แล้ว นึกออกไหม เข้าใจไหมคะ เขียนหรือจะใช้เครื่องมืออยู่ในนี้นี่ลองพิมพ์นะคะ เหมือนลองพิมพ์ก่อน ภาษาไทยไม่รองรับ ภาษาไทย ก. ไก่ อันนี้อะไรนี่ insert control เครื่องมืออยู่ไหนเอ่ย เครื่องมือเขามีอะไรบ้าง การสเกลปรากฏขึ้น เขาบอกว่าวิธีออกแบบมี 3 วิธีคือ 1 แบบที่ 1 หาฟอนต์ในอินเทอร์เน็ตแล้ว Copy ไม่เอา ข้ามไป แบบที่ 2 แบบที่ 2 นำฟอนต์เดิมมาปรับเปลี่ยน เอาฟอนต์เดิมมาปรับเปลี่ยน เปลี่ยนจุดเปลี่ยนเส้น อันนี้น่าจะง่ายกว่า เราจะทำแบบที่ 2 เราจะเข้าสู่ขั้นตอน อะไรนะ ทำแบบไหนล่ะ ลองดูเราจะทำตามแบบที่ 2 นะคะ เมื่อกี้จะย้อนกลับ ๆ ๆ ไม่เอา ลบออก ไปที่อันนี้แล้วก็เลือกทำไมไม่มาให้ Copy หรือ ไม่เห็นมาเลย อ๋อ เพราะมันยังไม่ได้ทำ มันเป็นเค้าร่าง มันต้องเอาจากที่เป็นตัวดำแล้ว เอาตัวได้ตัวหนังสือ เอาตัวนี้แล้วกัน โอเค เค้าเดิมแล้วปรับเปลี่ยน ก็คือถ้ามีฟอนต์ตัวอักษรแบบเดิมเรามาเปลี่ยนให้เป็นของเราว่าอย่างนั้นเถอะ ตามอะไรได้เห็นที่ดึง ๆ ได้ คือ สิ่งที่จะเปลี่ยนได้ เราจะทำ ก. ไก่ ๆ ๆ เด็ก ๆ ดูนะคะ หลักการเขาก็คือ แบบที่ 2 เอาฟ้อนของคนอื่นแล้วก็มาปรับ นึกออกนะ เดี๋ยวขอดูแบบที่ 3 อีกทีหนึ่ง ทำเองนะคะ ลองทำเอง อันนี้จะให้ทำเอง เสร็จแล้วแบบที่ 3 วิธีที่ 3 วาด อยากรู้วาดเองทำอย่างไร ไหนล่ะ เลือกเครื่องมือ Free Draw เรามาดูแบบที่ 3 ของเรานะคะ แบบที่ 2 ปรับแล้วไม่เวิร์ก ลบ ๆ Delete เราต้องเลือกก่อนไหมเ ลือกทั้งหมด แล้วก็ลบออกวิธีของตัวนี้นะคะ วันนี้แล้วลองเมื่อกี้ใครมีเมาส์ปากกา ก.ไก่ ค่ะ ก. ไก่ ลายมือตัวเอง ขอบอยู่ใช่ไหม ดูนะคะ กด Undo กดย้อนกลับ มันไม่ให้ย้อน ไม่เป็นไร ใช้ฟรีได้ ใช้ฟรีอันนี้แก้ นึกออกนะ เราก็มาเขียนได้ เราเขียนด้วยลายมือตัวเองแล้วก็ลากออกไปสิครับรออะไร วาดอะไร มือเรามันไม่สวยแล้วก็แม่มีให้โค้งคงให้มากขนาดไหนนั่น ก. ไก่ จะเป็น ก. ไก่ เห็นไหมคะ ใกล้เคียงกับลายมือตัวเองหรือยังดู ๆ มันตอบได้เห็นไหมที่เราวาดด้วยมือเราเสร็จแล้ว เราอยากให้มันสวยกว่านั้นทีนี้ดูวิธีแล้วนะคะ ก. ไก่ ที่มีเดิมเหมือนเดิมมา แล้วมาปรับแก้ให้ใช้วิธีที่ 2 กับ 3 หรือว่าตัดใหม่ หรือเขียนใหม่ นึกออกนะ จะทำอะไร เพื่อจะทำงานชิ้นที่เท่าไร แม่นาค แฟนเดย์ พระนเรศวร แล้วก็ Fast and Furious ตัวนี้นะคะโอเคไหม เครื่องมือมันไม่มีพิสดารเลยใช้กับโทรศัพท์ถูกไหม ใส่สีใส่อะไร ก็แล้วแต่ ตามด้วยเครื่องมืออยู่ในนี้อยู่แล้วเด็ก ๆ จะใส่อะไรเพิ่ม นึกไม่ออกก็โปสเตอร์หนังเขาดูแต่ไม่ได้ให้ไปทำตามเขานะ ไม่ได้ให้ไปก๊อปฯ เขา เราต้องปรับให้เป็นแนวของเรา เราสร้างเองอย่างที่แม่บอกว่าสมมุติว่าไปดูโปสเตอร์เรื่อง แม่นาค แม่นาคนะคะแม่นาค เห็นไหมโปสเตอร์เห็นไหมคะ เขาบอกน่ากลัว ๆ มีมือหยิบ ดูไอเดียเขาให้เราไม่ฝึก movement ไหนได้อีก รูปเหมือนหยดเลือดแบบนี้นะคะ อะไรได้อีก เป็นเหมือนเล็บมืออะไรแหลม ๆ นี่มีอะไรหรือตัวอย่างเรื่องอื่น เรื่องพระนเรศวรอย่างนี้นะคะ ลักษณะตัวหนังสือเขาเป็นแบบนี้ ๆ ภาพยนตร์ ๆ คือ บางครั้งไอเดียนึกไม่ออกเราก็ไม่ส่องชาวบ้านเขานึกออกนะ หนังมันโบราณนี่เขาทำฟอนต์อะไรใช่ไหมคะ ไม่ได้ให้เอาตามแบบเขานึกออกไหม วันนี้ทำเป็นรูปเหมือนเรือ แบบนี้เกี่ยวกับเรือ แบบนี้ตอนยุทธหัตถีล่ะ เห็นไหม ประกาศอิสรภาพ เปิดไม่ได้เสียอย่างนั้น ไม่จำเป็นต้องใช้จากเรื่องนี้เป็นแนวเราก็ไปดูหนังแนวสไตล์โบราณ ๆ เช่น อะไรอีก พระเจ้าตาก ก็ไปดูแนวสไตล์โบราณ ๆ เขาสอนแบบไหนเห็นไหมคะ เลือกมาคะแบบนี้เป็นต้น ไปปรับทำเองเลยก็ได้ ไปเปิดย้อนพระเจ้าตากสินทำไมคะ อักษรสมัยกรุงธนบุรีมันเป็นแบบไหน อักษรธยุคกรุงธนบุรี รัตนโกสินทร์ เราก็ไปดูดิสีมันเป็นแบบไหน ลองไปดูเอามาใช้ทำไหมแบบนี้ เป็นต้น ก็ได้เห็นไหมคะ ตัวหนังสือมันเป็นแบบไหนนะ เราก็ดูย้อนบันทึกไปถึงตัวติศาสตร์ไปเลยนะคะ เพราะชื่อหนังมันก็เป็นอย่างไร อะไรที่สื่อถึงความโบราณ อะไรแบบนี้ เป็นต้น ก็คือเด็ก ๆ ควรจะสร้างลักษณะออกมา แล้วมันสื่อถึงสิ่งที่เรื่องนี้เรื่องนี้ โอเคนะคะ เพราะฉะนั้น ต้องทำหลักก็คือ 2 ตัว ก็คือใช้ Calligraphr นี่บอกภาษาไทยว่าจะเสร็จแล้วเราก็เอาภาษาไทยที่เราเขียนมาปรับ เพื่อทำเป็นอะไรคะ เพื่อทำเป็นชื่อภาพยนตร์ใช่ไหมนะคะ นั่นคือการบ้านที่เด็ก ๆ จะต้องทำ วันนี้ให้เวลานานอยู่นะ เพราะงานศิลปะต้องทำให้มันสวย ไม่ใช่สักแต่ว่าทำ ให้มันสื่อถึงความเป็นแม่นาค ให้มาสืบถึงความเป็นพระนเรศวร นักศึกษามีความฝันนี้นะคะ เบนฟิลลิปจะใส่ล้อเข้าไปไหมคะ ไปรอเข้าไปให้หมดเลยไม่เห็นว่าเป็นความเร็ว หรือมีหรือมีปีกนกเหมือนรถแข่งฟอร์มูลาวันมันก็จะมีปีกนกอยู่ข้างหลัง เข้าไปดูสิมันเป็นเรื่องเกี่ยวกับรถแบบนี้เป็นต้น เพราะฉะนั้น นำที่ให้เวลาในการทำ 1 เดือน โอเคไหม กำหนดส่งคือเดือนหน้านะคะ เดี๋ยวก็จะไปสร้างใบงานไว้ใน Classroom ให้ส่งงานเด็ก ๆ ส่งทิ้งไว้ได้เลย ส่งงานใน Classroom ได้เลย อันนี้เป็นการออกแบบฟอนต์นะคะ โอเคแป๊บหนึ่งนะคะ ไม่เข้าใจงานตัวไหนถามได้นะ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วันที่ 21 มิ.ย. 2565</dc:title>
  <dc:creator/>
  <cp:keywords/>
  <dcterms:created xsi:type="dcterms:W3CDTF">2022-06-24T06:33:30Z</dcterms:created>
  <dcterms:modified xsi:type="dcterms:W3CDTF">2022-06-24T06: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มิถุนายน 2565 เวลา 09.00 น.</vt:lpwstr>
  </property>
  <property fmtid="{D5CDD505-2E9C-101B-9397-08002B2CF9AE}" pid="3" name="subtitle">
    <vt:lpwstr/>
  </property>
</Properties>
</file>